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49D" w:rsidRDefault="00615868">
      <w:pPr>
        <w:pStyle w:val="FirstParagraph"/>
        <w:rPr>
          <w:sz w:val="44"/>
          <w:szCs w:val="44"/>
        </w:rPr>
      </w:pPr>
      <w:r>
        <w:rPr>
          <w:b/>
          <w:bCs/>
          <w:sz w:val="44"/>
          <w:szCs w:val="44"/>
        </w:rPr>
        <w:t>Final Report: KU Grocery Shop Application</w:t>
      </w:r>
    </w:p>
    <w:p w:rsidR="005C349D" w:rsidRDefault="00615868">
      <w:pPr>
        <w:pStyle w:val="BodyText"/>
      </w:pPr>
      <w:r>
        <w:rPr>
          <w:b/>
          <w:bCs/>
        </w:rPr>
        <w:t>1. Introduction</w:t>
      </w:r>
    </w:p>
    <w:p w:rsidR="005C349D" w:rsidRDefault="00615868">
      <w:pPr>
        <w:pStyle w:val="BodyText"/>
      </w:pPr>
      <w:r>
        <w:t xml:space="preserve">In response to the increasing demand for online grocery shopping, the KU Grocery Shop Application aims to provide a seamless and convenient platform for customers to purchase groceries from the </w:t>
      </w:r>
      <w:r>
        <w:t>comfort of their homes. This report outlines the design and implementation of the Java-based application developed for the ECE230 course at Khalifa University.</w:t>
      </w:r>
    </w:p>
    <w:p w:rsidR="005C349D" w:rsidRDefault="00615868">
      <w:pPr>
        <w:pStyle w:val="BodyText"/>
      </w:pPr>
      <w:r>
        <w:rPr>
          <w:b/>
          <w:bCs/>
        </w:rPr>
        <w:t>2. Objective</w:t>
      </w:r>
    </w:p>
    <w:p w:rsidR="005C349D" w:rsidRDefault="00615868">
      <w:pPr>
        <w:pStyle w:val="BodyText"/>
      </w:pPr>
      <w:r>
        <w:t>The primary objective of this project is to develop a robust and user-friendly appl</w:t>
      </w:r>
      <w:r>
        <w:t>ication that caters to the specific needs of KU Grocery. The application must facilitate efficient inventory management, provide multiple levels of authentication for administrators and cashiers, and offer a smooth shopping experience for customers. Additi</w:t>
      </w:r>
      <w:r>
        <w:t>onally, the project aims to apply object-oriented programming concepts learned in the course, including inheritance, interfaces, polymorphism, and data persistence.</w:t>
      </w:r>
    </w:p>
    <w:p w:rsidR="005C349D" w:rsidRDefault="00615868">
      <w:pPr>
        <w:pStyle w:val="BodyText"/>
      </w:pPr>
      <w:r>
        <w:rPr>
          <w:b/>
          <w:bCs/>
        </w:rPr>
        <w:t>3. Description of the Problem</w:t>
      </w:r>
    </w:p>
    <w:p w:rsidR="005C349D" w:rsidRDefault="00615868">
      <w:pPr>
        <w:pStyle w:val="BodyText"/>
      </w:pPr>
      <w:r>
        <w:t>With the growing popularity of online grocery shopping, KU Gr</w:t>
      </w:r>
      <w:r>
        <w:t>ocery recognizes the need for a sophisticated application that can handle various tasks efficiently. The key challenges addressed by the KU Grocery Shop Application include: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Authentication:</w:t>
      </w:r>
      <w:r>
        <w:t xml:space="preserve"> Implementing two levels of authentication for administrators and c</w:t>
      </w:r>
      <w:r>
        <w:t>ashiers to ensure secure access to the system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Inventory Management:</w:t>
      </w:r>
      <w:r>
        <w:t xml:space="preserve"> Developing functionalities for adding, updating, and deleting products, as well as tracking inventory levels and generating reports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User Interface:</w:t>
      </w:r>
      <w:r>
        <w:t xml:space="preserve"> Designing an intuitive and visually ap</w:t>
      </w:r>
      <w:r>
        <w:t>pealing interface for administrators and cashiers to navigate seamlessly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Data Persistence:</w:t>
      </w:r>
      <w:r>
        <w:t xml:space="preserve"> Ensuring that user and product information is stored persistently in a database or files to maintain data integrity and facilitate future transactions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Functionalit</w:t>
      </w:r>
      <w:r>
        <w:rPr>
          <w:b/>
          <w:bCs/>
        </w:rPr>
        <w:t>ies:</w:t>
      </w:r>
      <w:r>
        <w:t xml:space="preserve"> Incorporating essential features such as product categorization, item selection, quantity management, and bill generation to streamline the shopping process for customers.</w:t>
      </w:r>
    </w:p>
    <w:p w:rsidR="005C349D" w:rsidRDefault="00615868">
      <w:pPr>
        <w:pStyle w:val="FirstParagraph"/>
      </w:pPr>
      <w:r>
        <w:t>By addressing these challenges, the KU Grocery Shop Application aims to enhance</w:t>
      </w:r>
      <w:r>
        <w:t xml:space="preserve"> operational efficiency, improve customer satisfaction, and capitalize on the growing trend of online grocery shopping.</w:t>
      </w: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615868">
      <w:pPr>
        <w:pStyle w:val="BodyText"/>
        <w:numPr>
          <w:ilvl w:val="0"/>
          <w:numId w:val="2"/>
        </w:numPr>
        <w:rPr>
          <w:b/>
          <w:bCs/>
          <w:lang w:val="en-GB"/>
        </w:rPr>
      </w:pPr>
      <w:r>
        <w:rPr>
          <w:b/>
          <w:bCs/>
          <w:lang w:val="en-GB"/>
        </w:rPr>
        <w:t>Class Diagram:</w:t>
      </w:r>
    </w:p>
    <w:p w:rsidR="005C349D" w:rsidRDefault="00615868">
      <w:pPr>
        <w:pStyle w:val="BodyText"/>
        <w:rPr>
          <w:b/>
          <w:bCs/>
          <w:lang w:val="en-GB"/>
        </w:rPr>
      </w:pPr>
      <w:r>
        <w:rPr>
          <w:b/>
          <w:bCs/>
          <w:noProof/>
        </w:rPr>
        <w:lastRenderedPageBreak/>
        <w:drawing>
          <wp:inline distT="0" distB="0" distL="114300" distR="114300">
            <wp:extent cx="5340350" cy="4605020"/>
            <wp:effectExtent l="0" t="0" r="12700" b="5080"/>
            <wp:docPr id="9" name="Picture 9" descr="Screenshot 2024-04-30 213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4-04-30 21300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460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505CD9">
      <w:pPr>
        <w:pStyle w:val="BodyText"/>
      </w:pPr>
      <w:r w:rsidRPr="00505CD9">
        <w:lastRenderedPageBreak/>
        <w:drawing>
          <wp:inline distT="0" distB="0" distL="0" distR="0" wp14:anchorId="5CA6241F" wp14:editId="5A0DACE2">
            <wp:extent cx="5943600" cy="3985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5CD9" w:rsidRDefault="00505CD9">
      <w:pPr>
        <w:pStyle w:val="BodyText"/>
      </w:pPr>
      <w:r w:rsidRPr="00505CD9">
        <w:drawing>
          <wp:inline distT="0" distB="0" distL="0" distR="0" wp14:anchorId="29302D60" wp14:editId="71462336">
            <wp:extent cx="5943600" cy="31438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C349D" w:rsidRDefault="005C349D">
      <w:pPr>
        <w:pStyle w:val="BodyText"/>
      </w:pPr>
    </w:p>
    <w:p w:rsidR="005C349D" w:rsidRDefault="00615868">
      <w:pPr>
        <w:pStyle w:val="Heading2"/>
      </w:pPr>
      <w:bookmarkStart w:id="1" w:name="explanation-of-each-class-and-method."/>
      <w:r>
        <w:rPr>
          <w:lang w:val="en-GB"/>
        </w:rPr>
        <w:lastRenderedPageBreak/>
        <w:t>5.ex</w:t>
      </w:r>
      <w:r>
        <w:t>planation of each class and method.</w:t>
      </w:r>
    </w:p>
    <w:p w:rsidR="005C349D" w:rsidRDefault="00615868">
      <w:pPr>
        <w:pStyle w:val="Heading3"/>
      </w:pPr>
      <w:bookmarkStart w:id="2" w:name="user-class"/>
      <w:r>
        <w:t>User Class: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Attribute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name</w:t>
      </w:r>
      <w:r>
        <w:t>: Represents the name of the us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userId</w:t>
      </w:r>
      <w:r>
        <w:t>: Repr</w:t>
      </w:r>
      <w:r>
        <w:t>esents the unique identifier for the us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password</w:t>
      </w:r>
      <w:r>
        <w:t>: Represents the password associated with the user’s account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Method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Name()</w:t>
      </w:r>
      <w:r>
        <w:t>: Returns the name of the us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Name(String name)</w:t>
      </w:r>
      <w:r>
        <w:t>: Sets the name of the us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UserId()</w:t>
      </w:r>
      <w:r>
        <w:t>: Returns the user ID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UserId(String userId)</w:t>
      </w:r>
      <w:r>
        <w:t>: Sets the user ID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Password()</w:t>
      </w:r>
      <w:r>
        <w:t>: Returns the user’s password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Password(String password)</w:t>
      </w:r>
      <w:r>
        <w:t>: Sets the user’s password.</w:t>
      </w:r>
    </w:p>
    <w:p w:rsidR="005C349D" w:rsidRDefault="00615868">
      <w:pPr>
        <w:pStyle w:val="Heading3"/>
      </w:pPr>
      <w:bookmarkStart w:id="3" w:name="admin-class"/>
      <w:bookmarkEnd w:id="2"/>
      <w:r>
        <w:t>Admin Class: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Method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ignUpCashier(Cashier cashier)</w:t>
      </w:r>
      <w:r>
        <w:t xml:space="preserve">: Allows the admin to sign up a new cashier by taking a </w:t>
      </w:r>
      <w:r>
        <w:rPr>
          <w:rStyle w:val="VerbatimChar"/>
        </w:rPr>
        <w:t>Cashier</w:t>
      </w:r>
      <w:r>
        <w:t xml:space="preserve"> object as a parameter.</w:t>
      </w:r>
    </w:p>
    <w:p w:rsidR="005C349D" w:rsidRDefault="00615868">
      <w:pPr>
        <w:pStyle w:val="Heading3"/>
      </w:pPr>
      <w:bookmarkStart w:id="4" w:name="cashier-class"/>
      <w:bookmarkEnd w:id="3"/>
      <w:r>
        <w:t>Cashier Class: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Method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login()</w:t>
      </w:r>
      <w:r>
        <w:t>: Represents the login functionality for a cashi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logout()</w:t>
      </w:r>
      <w:r>
        <w:t>: Represents the logout functionality for a cashier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updateProductComboBox()</w:t>
      </w:r>
      <w:r>
        <w:t>: Updates the product combo box based on the selected cate</w:t>
      </w:r>
      <w:r>
        <w:t>gory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updateSizeAndProductId()</w:t>
      </w:r>
      <w:r>
        <w:t>: Updates the size combo box and product ID field based on the selected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loadProductData()</w:t>
      </w:r>
      <w:r>
        <w:t>: Loads product data from a CSV file into the product lis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updateProductDetails()</w:t>
      </w:r>
      <w:r>
        <w:t>: Updates the product details area based on th</w:t>
      </w:r>
      <w:r>
        <w:t>e selected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addProductToCart()</w:t>
      </w:r>
      <w:r>
        <w:t>: Adds a selected product to the cart with the specified quantity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nerateBill()</w:t>
      </w:r>
      <w:r>
        <w:t>: Generates a bill for the items in the cart, including total price, VAT, and final amount.</w:t>
      </w:r>
    </w:p>
    <w:p w:rsidR="005C349D" w:rsidRDefault="00615868">
      <w:pPr>
        <w:pStyle w:val="Heading3"/>
      </w:pPr>
      <w:bookmarkStart w:id="5" w:name="product-class"/>
      <w:bookmarkEnd w:id="4"/>
      <w:r>
        <w:t>Product Class: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Attribute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name</w:t>
      </w:r>
      <w:r>
        <w:t>: Represents t</w:t>
      </w:r>
      <w:r>
        <w:t>he nam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productId</w:t>
      </w:r>
      <w:r>
        <w:t>: Represents the unique identifier for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category</w:t>
      </w:r>
      <w:r>
        <w:t>: Represents the category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ize</w:t>
      </w:r>
      <w:r>
        <w:t>: Represents the siz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description</w:t>
      </w:r>
      <w:r>
        <w:t>: Represents the description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lastRenderedPageBreak/>
        <w:t>price</w:t>
      </w:r>
      <w:r>
        <w:t>: Represents the p</w:t>
      </w:r>
      <w:r>
        <w:t>ric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tockQuantity</w:t>
      </w:r>
      <w:r>
        <w:t>: Represents the quantity of the product in stock.</w:t>
      </w:r>
    </w:p>
    <w:p w:rsidR="005C349D" w:rsidRDefault="00615868">
      <w:pPr>
        <w:pStyle w:val="Compact"/>
        <w:numPr>
          <w:ilvl w:val="0"/>
          <w:numId w:val="1"/>
        </w:numPr>
      </w:pPr>
      <w:r>
        <w:rPr>
          <w:b/>
          <w:bCs/>
        </w:rPr>
        <w:t>Methods</w:t>
      </w:r>
      <w:r>
        <w:t>: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Name()</w:t>
      </w:r>
      <w:r>
        <w:t>: Returns the nam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Name(String name)</w:t>
      </w:r>
      <w:r>
        <w:t>: Sets the nam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ProductId()</w:t>
      </w:r>
      <w:r>
        <w:t>: Returns the product ID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 xml:space="preserve">setProductId(String </w:t>
      </w:r>
      <w:r>
        <w:rPr>
          <w:rStyle w:val="VerbatimChar"/>
        </w:rPr>
        <w:t>productId)</w:t>
      </w:r>
      <w:r>
        <w:t>: Sets the product ID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Category()</w:t>
      </w:r>
      <w:r>
        <w:t>: Returns the category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Category(String category)</w:t>
      </w:r>
      <w:r>
        <w:t>: Sets the category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Size()</w:t>
      </w:r>
      <w:r>
        <w:t>: Returns the siz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Size(String size)</w:t>
      </w:r>
      <w:r>
        <w:t>: Sets the siz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Descript</w:t>
      </w:r>
      <w:r>
        <w:rPr>
          <w:rStyle w:val="VerbatimChar"/>
        </w:rPr>
        <w:t>ion()</w:t>
      </w:r>
      <w:r>
        <w:t>: Returns the description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Description(String description)</w:t>
      </w:r>
      <w:r>
        <w:t>: Sets the description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Price()</w:t>
      </w:r>
      <w:r>
        <w:t>: Returns the pric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Price(double price)</w:t>
      </w:r>
      <w:r>
        <w:t>: Sets the price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getStockQuantity()</w:t>
      </w:r>
      <w:r>
        <w:t xml:space="preserve">: Returns the </w:t>
      </w:r>
      <w:r>
        <w:t>stock quantity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etStockQuantity(int stockQuantity)</w:t>
      </w:r>
      <w:r>
        <w:t>: Sets the stock quantity of the product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saveToFile(String filename)</w:t>
      </w:r>
      <w:r>
        <w:t>: Saves the product details to a file.</w:t>
      </w:r>
    </w:p>
    <w:p w:rsidR="005C349D" w:rsidRDefault="00615868">
      <w:pPr>
        <w:pStyle w:val="Compact"/>
        <w:numPr>
          <w:ilvl w:val="1"/>
          <w:numId w:val="1"/>
        </w:numPr>
      </w:pPr>
      <w:r>
        <w:rPr>
          <w:rStyle w:val="VerbatimChar"/>
        </w:rPr>
        <w:t>updateProduct(String filename, String productId, Product updatedProduct)</w:t>
      </w:r>
      <w:r>
        <w:t xml:space="preserve">: Updates </w:t>
      </w:r>
      <w:r>
        <w:t>an existing product in the file.</w:t>
      </w:r>
    </w:p>
    <w:p w:rsidR="005C349D" w:rsidRDefault="00615868">
      <w:pPr>
        <w:pStyle w:val="FirstParagraph"/>
      </w:pPr>
      <w:r>
        <w:t>These classes and methods form the backbone of the grocery shop application, providing functionalities such as user management, product management, and authentication. Each class encapsulates related attributes and behavior</w:t>
      </w:r>
      <w:r>
        <w:t>s, promoting modularity and maintainability in the codebase.</w:t>
      </w: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5C349D">
      <w:pPr>
        <w:pStyle w:val="BodyText"/>
      </w:pP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   </w:t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numPr>
          <w:ilvl w:val="0"/>
          <w:numId w:val="3"/>
        </w:numPr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Admin Side ScreenShort :</w:t>
      </w: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 xml:space="preserve">AdminSide </w:t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drawing>
          <wp:inline distT="0" distB="0" distL="114300" distR="114300">
            <wp:extent cx="3724275" cy="2819400"/>
            <wp:effectExtent l="0" t="0" r="9525" b="0"/>
            <wp:docPr id="1" name="Picture 1" descr="Login_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in_Page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lastRenderedPageBreak/>
        <w:drawing>
          <wp:inline distT="0" distB="0" distL="114300" distR="114300">
            <wp:extent cx="3686175" cy="2790825"/>
            <wp:effectExtent l="0" t="0" r="9525" b="9525"/>
            <wp:docPr id="3" name="Picture 3" descr="Admin_Dash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dmin_DashBoard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drawing>
          <wp:inline distT="0" distB="0" distL="114300" distR="114300">
            <wp:extent cx="5486400" cy="2760345"/>
            <wp:effectExtent l="0" t="0" r="0" b="1905"/>
            <wp:docPr id="4" name="Picture 4" descr="Screenshot 2024-04-30 2118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4-04-30 21183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lastRenderedPageBreak/>
        <w:drawing>
          <wp:inline distT="0" distB="0" distL="114300" distR="114300">
            <wp:extent cx="5480685" cy="2778760"/>
            <wp:effectExtent l="0" t="0" r="5715" b="2540"/>
            <wp:docPr id="8" name="Picture 8" descr="Admin_Dashboard_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dmin_Dashboard_user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0685" cy="27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rPr>
          <w:b/>
          <w:bCs/>
          <w:sz w:val="40"/>
          <w:szCs w:val="40"/>
          <w:u w:val="single"/>
          <w:lang w:val="en-GB"/>
        </w:rPr>
      </w:pPr>
      <w:r>
        <w:rPr>
          <w:b/>
          <w:bCs/>
          <w:sz w:val="40"/>
          <w:szCs w:val="40"/>
          <w:u w:val="single"/>
          <w:lang w:val="en-GB"/>
        </w:rPr>
        <w:t>User Side</w:t>
      </w: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5C349D">
      <w:pPr>
        <w:pStyle w:val="BodyText"/>
        <w:rPr>
          <w:b/>
          <w:bCs/>
          <w:u w:val="single"/>
          <w:lang w:val="en-GB"/>
        </w:rPr>
      </w:pP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lastRenderedPageBreak/>
        <w:drawing>
          <wp:inline distT="0" distB="0" distL="114300" distR="114300">
            <wp:extent cx="5146675" cy="3907155"/>
            <wp:effectExtent l="0" t="0" r="15875" b="17145"/>
            <wp:docPr id="7" name="Picture 7" descr="Screenshot 2024-04-30 2119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4-04-30 21192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46675" cy="390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49D" w:rsidRDefault="00615868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noProof/>
          <w:u w:val="single"/>
        </w:rPr>
        <w:lastRenderedPageBreak/>
        <w:drawing>
          <wp:inline distT="0" distB="0" distL="114300" distR="114300">
            <wp:extent cx="4976495" cy="3767455"/>
            <wp:effectExtent l="0" t="0" r="14605" b="4445"/>
            <wp:docPr id="6" name="Picture 6" descr="Screenshot 2024-04-30 212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4-04-30 21200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76495" cy="376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u w:val="single"/>
        </w:rPr>
        <w:lastRenderedPageBreak/>
        <w:drawing>
          <wp:inline distT="0" distB="0" distL="114300" distR="114300">
            <wp:extent cx="2571750" cy="5146675"/>
            <wp:effectExtent l="0" t="0" r="0" b="15875"/>
            <wp:docPr id="5" name="Picture 5" descr="Screenshot 2024-04-30 212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4-04-30 21203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Code:</w:t>
      </w: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User.jav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ray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nam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user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asswor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Getters and Setters for User attribute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nam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user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sswor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asswor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Method to save user details to a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BufferedWrit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Li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%s,%s,%s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name, userId, passwor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ri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details saved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saving user details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Method to update an existing user in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pdate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List&lt;User&gt;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rray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Read existing users from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BufferedRead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read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rt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arts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ng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existing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reate User object from CSV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User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ame, existingUserId, passwor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user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reading user details from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the user with the specified userI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oun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User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s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user attribute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pdate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pdate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foun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reak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ound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with userId '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' not found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Write updated users back to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BufferedWrit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User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s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Li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%s,%s,%s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ri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with userId '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' updated successfully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writing updated user details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Example usage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cann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your usernam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your userID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your password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User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ew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name,userId,passwor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new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Product.java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util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JOptionPa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nam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roduct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category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tegor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siz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iz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descripti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scri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ric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ic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stockQuantity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ockQuantit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 xml:space="preserve">//add getter and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nam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nam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roduct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tegor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category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tegor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iz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siz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iz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scri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descripti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scri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ic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pric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ic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ockQuantit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.stockQuantity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ockQuantit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Buffered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filename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Li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%s,%s,%s,%s,%s,%.2f,%d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name, productId, category, size, description, price, stock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ri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details saved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filenam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saving product details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Method to update an existing product in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Produc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pdated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is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&gt;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ArrayList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Read existing products from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BufferedRead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ead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filenam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read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rt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arts.length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7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existing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ou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Integ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arts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reate Product object from CSV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ame, existingProductId, category, size, description, price, stock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product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reading product details from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the product with the specified productI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oun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s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Id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product attribute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d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foun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reak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ound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with productId '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' not found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Write updated products back to the CSV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Buffered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filenam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s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Li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%s,%s,%s,%s,%s,%.2f,%d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ri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with productId '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' updated successfully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occurred while writing updated product details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Example usage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cann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ca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ystem.in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ile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How many products do you want to add?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ou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Integ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ount; i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dding product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product nam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product I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hoose category (1. Stationary, 2. Sweets, 3. Drinks)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FromCho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siz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description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pric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ou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nter quantity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Integ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cann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next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ame, productId, category, size, description, price, 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filenam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ring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FromCho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ho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wi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choic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1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ationa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2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weet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3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rink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efaul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ystem.ou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Invalid choice, defaulting to Stationa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ationa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LoginPage.java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even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BufferedRead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FileRead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IOExce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xte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Label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ext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Fiel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ext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Fiel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oginButt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it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Login Pag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sing absolute positioning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Main heading for KU Grocery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mainHead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KU Groce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BOLD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re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GREE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mainHeading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ubheading for LOGI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oginHead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LOGIN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BOLD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8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re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GREE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loginHeadin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8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oginHeading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reate label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serIdLabel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I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Id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Id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passwordLabel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asswor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password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assword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reate text field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serIdFiel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IdFiel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passwordFiel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passwor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passwor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EchoCha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'*'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asswordFiel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reate login butt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loginButt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Login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u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ack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GREE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re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WHIT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in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ActionEvent e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sswor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userI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alim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asswor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alim1234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min logi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min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authenticate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uthentica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Id, passwor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authenticated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ashier logi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ashier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oginPage.this, userId, password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Invalid User ID or Password!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ogin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ack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WHIT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enter the frame on scree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mens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creen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oolki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faultToolk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creen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screenSize.width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Wid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/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(screenSize.height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Heigh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/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andle window close even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Window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indowAdap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@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Overrid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windowClos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WindowEven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ose the window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Display the fram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uthentica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Fi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BufferedRead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svFil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b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Data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userData.length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ri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Passwor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ri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csvUserI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userId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svPasswor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assword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Match found, authentication successfu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andle file IO excepti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No matching user found or error occurre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ring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Display a message dialog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ialo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essag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RelativeT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ok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OK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ok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ActionEvent e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ose the dialog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ok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ack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GREE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ok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regrou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olor.WHIT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ok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ialog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lastRenderedPageBreak/>
        <w:t>AdminDashboard.jav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even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dmin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xte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min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it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dmin Dashboard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faultCloseOpera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JFrame.EXIT_ON_CLOS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RelativeT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elcome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Welcome to KU Groce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welcome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BOLD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welcome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HorizontalAlignm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wingConstants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welcome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orderFact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welcomeLabel, BorderLayout.NORTH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button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rid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utt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orderFact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manageCashiers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Cashier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nageCashiers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PLAIN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nageCashiers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ActionEvent e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User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utt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manageCashiers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manageProducts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Product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nageProducts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PLAIN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nageProducts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ActionEvent e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Product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utt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manageProducts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uttonPanel, BorderLayout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min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CashierDashboard.java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w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w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impleDate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ray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ti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ashier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xte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ComboBox&lt;String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ComboBox&lt;String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ComboBox&lt;String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TextField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TextArea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Spinn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quantitySpi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LoginPage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List&lt;Product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List&lt;Product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DefaultListModel&lt;String&gt;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 private JScrollPane cartScrollPa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ashierDashboa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asswor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it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shier Dashboard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faultCloseOpera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XIT_ON_CL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RelativeT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main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roduct Selection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ion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F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Fact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Titled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Selection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ategory ComboBox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tegory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ationa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weet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rink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ategory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roduct ComboBox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ize ComboBox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iz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ize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roduct ID Fiel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I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Id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electio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roduct Details Are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Edita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ScrollPane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tailsScrollPa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Scroll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Quantity Spinner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quantity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Quantity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pinnerMod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quantityMod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innerNumber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quantitySpi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Spi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quantityMod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Product Butt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Button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dd Produc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add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ProductTo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art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r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car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Fact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Titled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r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faul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ist&lt;String&gt;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rtLis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ScrollPane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rtScrollPa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Scroll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artLis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car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cartScrollPane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EN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DefaultListModel&lt;String&gt; cartListModel = new DefaultListModel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JList&lt;String&gt; cartList = new JList&lt;&gt;(cartListMod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JScrollPane cartScrollPane = new JScrollPane(cartLis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artPanel.add(cartScrollPane, BorderLayout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Inside the constructor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artScrollPane = new JScrollPane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Finish Butt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Button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inish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Finish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finish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nerateBi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North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orth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Preferred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mens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Exp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ef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F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elcome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Welcome to Cashier Dashboard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welcomeLab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igh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low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RIGH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Button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ogout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Logou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ogout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g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ogout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sub-panels to north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left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E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ight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A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ombinedNorth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combined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ox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combinedNorth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x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Y_AX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combined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orthPan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combinedNorth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ionPan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Components to Main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detailsScrollPane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EN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quantityLab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E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quantitySpi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E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addButton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E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cart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A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finishButton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OU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main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combinedNorth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OR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mainPan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valid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pa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Initialize product list and car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rray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rray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&lt;&gt;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 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details based on selecti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SizeAnd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 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New method to update size and product I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Product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g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ide the CashierDashboar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oginP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how the LoginPage agai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moveAllItem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moveAllItem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Category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SizeAnd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moveAllItem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Product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Name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  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opulate size combo box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  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et product ID once for selected produc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reak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  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ssuming only one product with a unique name and size, break after found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Product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Fi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existing product lis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BufferedRead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svFil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kip the header line if your CSV has header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ata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heck if the data has the expected number of element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data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ng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7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nteg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data[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]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product to the lis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ame, productId, category, size, description, price, stockQuantity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Log or display a message for unexpected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kipping invalid data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loading product data from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fter loading, you might need to update your product combo boxe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elected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Product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ProductNam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Name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tail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ild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details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not found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ild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ID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tegory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iz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escription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ice: $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ock Quantity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ProductTo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Product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ComboBo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I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ri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quantitySpin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heck if the product already exists in the car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rt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Category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Name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Size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Id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the quantity of the existing product in the car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ew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quantity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new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the quantity in the cart list mod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ndex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i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Element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i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tartsWi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index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i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reak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int index = cartListModel.indexOf("Product: " + cartProduct.getName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ndex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index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 Quantity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 Total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the product details are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Detai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If the product does not exist in the cart, add it to the cart list mod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Li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Category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Name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Size)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equal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ProductId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rt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, 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artProduc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Elem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 Quantity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 Total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rt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quantity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If the product is not found in the productList, display an error messag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DetailsAre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not found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nerateBi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totalAmou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Builder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billDetail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tringBuil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Bill Details: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at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impleDate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yyyy-MM-dd HH:mm:s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rm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shier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--------------------------------------------------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Product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: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ID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Nam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iz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Quantity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totalPric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Pri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tockQuanti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ice: $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otalPrice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--------------------------------------------------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totalAmount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otalPric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va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otalAmount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.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ssuming 10% VAT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finalAmou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otalAmount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vat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Total Price: $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otalAmount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VAT (10%): $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vat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--------------------------------------------------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Total Amount (including VAT): $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finalAmount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--------------------------------------------------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Thank you for shopping with us!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hi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billDetail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Bil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INFORMATION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cart after generating bil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rtList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se direct reference to clear the mod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24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br/>
      </w: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ManageUser.java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event.ListSelectionEvent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event.ListSelectionListen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x.swing.table.DefaultTableModel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awt.event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BufferedRead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FileRead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FileWriter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ava.io.IOExcepti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ManageUser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xte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Text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name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oleField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pdate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leteButton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JTa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Tabl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faultTableMod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tableModel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User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it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User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faultCloseOpera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JFrame.DISPOSE_ON_CLOS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RelativeT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enter the frame on the scree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eading label for Manage User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heading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User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Font.BOLD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HorizontalAlignm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wingConstants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orderFact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headingLabel, BorderLayout.NORTH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anel to hold the user form and button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ef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rid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4 rows, 2 columns with gap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orderFact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ser form field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sernameFiel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serIdFiel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roleField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form fields to the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nam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nameFiel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I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IdFiel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Rol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roleField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Buttons for add, update, delete operation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addButt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dd Use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add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Performe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ActionEven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add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pdateButt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pdate Use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pdate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Performe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ActionEven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pdateButton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anel to hold the user table and delete butt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igh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BorderFact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Table model for user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tableModel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fault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userTabl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a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JScrollPa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tableScrollPa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Scroll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Tabl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ScrollPane, BorderLayout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deleteButton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elete Use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deleteButt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ctionPerforme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ActionEven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le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deleteButton, BorderLayout.SOUTH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panels to the fram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leftPanel, BorderLayout.WES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rightPanel, BorderLayout.CENTER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Load initial user data into the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User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list selection listener to the user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ion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ListSele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istSele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valueChange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ListSelectionEvent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even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IsAdjust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laySelecte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Row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Display the fram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User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Fi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header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nam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 ID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Rol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et table header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ColumnIdentifier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headers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BufferedRead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svFil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b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ata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data.length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data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StackTra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loading user data from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laySelecte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nam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owIndex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owIndex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ol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owIndex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nam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o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rol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username, userId, rol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Obje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[]{username, userId, role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nam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user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String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o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rol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username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userId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ole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File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Row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i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j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j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i, j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ex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StackTra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updating user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x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select a user to update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leteUs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user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move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Row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File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ser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Row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i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j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j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>    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i, j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tableMod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writer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IOException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ex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StackTrac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deleting user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x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JOptionPa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select a user to delete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, JOptionPane.ERROR_MESSAG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nam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userId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oleFiel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SwingUtilities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nvokeLa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unna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u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User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  <w:r>
        <w:rPr>
          <w:b/>
          <w:bCs/>
          <w:u w:val="single"/>
          <w:lang w:val="en-GB"/>
        </w:rPr>
        <w:t>ManageProduct.java: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w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w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lastRenderedPageBreak/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*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istSele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mpor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ava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ta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efault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las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ManageProduct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xten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TextField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Button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pdateButt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le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Table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Tabl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ina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DefaultTableModel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Product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it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Product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0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DefaultCloseOpera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Fr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ISPOSE_ON_CLO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ocationRelativeTo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enter the frame on the scree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eading label for Manage Product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Lab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headingLab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Manage Product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rial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Fo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O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HorizontalAlignm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Constant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EN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headingLab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Fact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headingLab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OR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anel to hold the product form and button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ef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rid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8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8 rows, 2 columns with gap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Fact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roduct form field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ext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form fields to the pan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Nam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ID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tegory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iz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escription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ice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Lab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ock Quantity: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Buttons for add, update, delete operation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Add Produc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add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pda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Update Produc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pda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lef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upda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Panel to hold the product table and delete button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Panel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ightPanel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Pan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Fact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reateEmptyBor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Table model for product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fault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productTabl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Ta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JScrollPane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tableScrollPan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Scroll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oductTabl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tableScrollPane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EN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le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J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elete Product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le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A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lete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rightPanel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leteButt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OU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panels to the fram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left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ES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rightPanel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BorderLayou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EN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Load initial product data into the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Product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list selection listener to the product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product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ion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ListSelectionListen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ListSelection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eve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IsAdjust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laySelected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Row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isi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Display the fram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loadProductData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Fi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line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headers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Nam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ID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Categor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iz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Description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ice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tock Quantity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existing data in the table mod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Row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existing row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et table header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ColumnIdentifier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headers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BufferedRead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Buffered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Read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svFile)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wh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(line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b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adLi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ata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pli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heck if the data has the expected number of element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data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ng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headers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lengt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data);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row to the table model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Log or display a message for unexpected data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ystem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rintl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kipping invalid data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line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loading product data from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isplaySelected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rowIndex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Tex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Tex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Validate input fields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nam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teg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iz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scripti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iceTex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ockQuantityTex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priceText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Integ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tockQuantityText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fill in all the fields with valid values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Add product to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[]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rowData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name, productId, category, size, description, priceText, stockQuantityText}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d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rowData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input fields after adding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ave data to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Data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elper method to check if a string can be parsed as a dou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valueO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umberFormat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Helper method to check if a string can be parsed as an integer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Integ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lastRenderedPageBreak/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nteg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valueO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ru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umberFormat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fa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update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Tex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Tex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heck if any field is empty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nam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Id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category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iz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description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iceTex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||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stockQuantityText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fill in all the fields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pric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Doub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priceTex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tockQuantity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nteg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parseI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tockQuantityText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Update selected row in tab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name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productId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category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2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ize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3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description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4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price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5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stockQuantity, selectedRow,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6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ave data to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Data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Clear input fields after updating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how success messag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 updated successfully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Success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INFORMATION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umberFormat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x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enter valid values for price and stock quantity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select a product to edit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boolea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validate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ice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ockQuantity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retur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nam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oduct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catego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iz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descri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price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amp;&amp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ockQuantity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sEmpt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deleteProduc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selectedRow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productTabl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Selected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selectedRow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!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removeRo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selectedRow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8B949E"/>
          <w:sz w:val="21"/>
          <w:szCs w:val="21"/>
        </w:rPr>
        <w:t>// Save data to file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Data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els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lease select a product to delete.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aveDataToFil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String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csvFile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products.csv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try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FileWriter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File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csvFile)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i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i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Row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i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fo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nt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j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=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0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; 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; j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ValueA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i, j)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to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if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j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&l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tableMode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ColumnCoun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1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,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wri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appen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\n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}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catch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IOExceptio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howMessageDialo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ull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 saving product data to file: 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+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e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get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), 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Error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,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JOptionPan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ERROR_MESSAG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rivate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clearField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nam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oductId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categor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iz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description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price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79C0FF"/>
          <w:sz w:val="21"/>
          <w:szCs w:val="21"/>
        </w:rPr>
        <w:t>stockQuantityFiel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setText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A5D6FF"/>
          <w:sz w:val="21"/>
          <w:szCs w:val="21"/>
        </w:rPr>
        <w:t>""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publ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static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void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i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tring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[]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arg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) {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        </w:t>
      </w:r>
      <w:r w:rsidRPr="00505CD9">
        <w:rPr>
          <w:rFonts w:ascii="Space Mono" w:eastAsia="Times New Roman" w:hAnsi="Space Mono" w:cs="Times New Roman"/>
          <w:color w:val="FFA657"/>
          <w:sz w:val="21"/>
          <w:szCs w:val="21"/>
        </w:rPr>
        <w:t>SwingUtilities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.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invokeLater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(()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-&gt;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FF7B72"/>
          <w:sz w:val="21"/>
          <w:szCs w:val="21"/>
        </w:rPr>
        <w:t>new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 xml:space="preserve"> </w:t>
      </w:r>
      <w:r w:rsidRPr="00505CD9">
        <w:rPr>
          <w:rFonts w:ascii="Space Mono" w:eastAsia="Times New Roman" w:hAnsi="Space Mono" w:cs="Times New Roman"/>
          <w:color w:val="D2A8FF"/>
          <w:sz w:val="21"/>
          <w:szCs w:val="21"/>
        </w:rPr>
        <w:t>ManageProductScreen</w:t>
      </w: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());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    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  <w:r w:rsidRPr="00505CD9">
        <w:rPr>
          <w:rFonts w:ascii="Space Mono" w:eastAsia="Times New Roman" w:hAnsi="Space Mono" w:cs="Times New Roman"/>
          <w:color w:val="E6EDF3"/>
          <w:sz w:val="21"/>
          <w:szCs w:val="21"/>
        </w:rPr>
        <w:t>}</w:t>
      </w:r>
    </w:p>
    <w:p w:rsidR="00505CD9" w:rsidRPr="00505CD9" w:rsidRDefault="00505CD9" w:rsidP="00505CD9">
      <w:pPr>
        <w:shd w:val="clear" w:color="auto" w:fill="0D1117"/>
        <w:spacing w:after="0" w:line="285" w:lineRule="atLeast"/>
        <w:rPr>
          <w:rFonts w:ascii="Space Mono" w:eastAsia="Times New Roman" w:hAnsi="Space Mono" w:cs="Times New Roman"/>
          <w:color w:val="E6EDF3"/>
          <w:sz w:val="21"/>
          <w:szCs w:val="21"/>
        </w:rPr>
      </w:pPr>
    </w:p>
    <w:p w:rsidR="00505CD9" w:rsidRDefault="00505CD9">
      <w:pPr>
        <w:pStyle w:val="BodyText"/>
        <w:rPr>
          <w:b/>
          <w:bCs/>
          <w:u w:val="single"/>
          <w:lang w:val="en-GB"/>
        </w:rPr>
      </w:pPr>
    </w:p>
    <w:bookmarkEnd w:id="1"/>
    <w:bookmarkEnd w:id="5"/>
    <w:p w:rsidR="00505CD9" w:rsidRDefault="00505CD9">
      <w:pPr>
        <w:pStyle w:val="BodyText"/>
        <w:rPr>
          <w:b/>
          <w:bCs/>
          <w:u w:val="single"/>
          <w:lang w:val="en-GB"/>
        </w:rPr>
      </w:pPr>
    </w:p>
    <w:sectPr w:rsidR="00505C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868" w:rsidRDefault="00615868">
      <w:pPr>
        <w:spacing w:after="0"/>
      </w:pPr>
      <w:r>
        <w:separator/>
      </w:r>
    </w:p>
  </w:endnote>
  <w:endnote w:type="continuationSeparator" w:id="0">
    <w:p w:rsidR="00615868" w:rsidRDefault="00615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pace Mono">
    <w:panose1 w:val="02000509040000020004"/>
    <w:charset w:val="00"/>
    <w:family w:val="modern"/>
    <w:pitch w:val="fixed"/>
    <w:sig w:usb0="20000007" w:usb1="000000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868" w:rsidRDefault="00615868">
      <w:pPr>
        <w:spacing w:after="0"/>
      </w:pPr>
      <w:r>
        <w:separator/>
      </w:r>
    </w:p>
  </w:footnote>
  <w:footnote w:type="continuationSeparator" w:id="0">
    <w:p w:rsidR="00615868" w:rsidRDefault="0061586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5DA1C13"/>
    <w:multiLevelType w:val="singleLevel"/>
    <w:tmpl w:val="F5DA1C13"/>
    <w:lvl w:ilvl="0">
      <w:start w:val="6"/>
      <w:numFmt w:val="decimal"/>
      <w:suff w:val="space"/>
      <w:lvlText w:val="%1."/>
      <w:lvlJc w:val="left"/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BC97806"/>
    <w:multiLevelType w:val="singleLevel"/>
    <w:tmpl w:val="0BC97806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C349D"/>
    <w:rsid w:val="000F0BEE"/>
    <w:rsid w:val="00505CD9"/>
    <w:rsid w:val="005C349D"/>
    <w:rsid w:val="00615868"/>
    <w:rsid w:val="00B84D68"/>
    <w:rsid w:val="313F7907"/>
    <w:rsid w:val="6280132C"/>
    <w:rsid w:val="63890FAC"/>
    <w:rsid w:val="6E1E0599"/>
    <w:rsid w:val="7018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4D75F"/>
  <w15:docId w15:val="{879A3C35-B1E6-48EA-BD08-3C613B015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customStyle="1" w:styleId="BodyTextChar">
    <w:name w:val="Body Text Char"/>
    <w:basedOn w:val="DefaultParagraphFont"/>
    <w:link w:val="BodyText"/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color w:val="4F81BD" w:themeColor="accen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SectionNumber">
    <w:name w:val="Section Number"/>
    <w:basedOn w:val="BodyTextChar"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sonormal0">
    <w:name w:val="msonormal"/>
    <w:basedOn w:val="Normal"/>
    <w:rsid w:val="00505CD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8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4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6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3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6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7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2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00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2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0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3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5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4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98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3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9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7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4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1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1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0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03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5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8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0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7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6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0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7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9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5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9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54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12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2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1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9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0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6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4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3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3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9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2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4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5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1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6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0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8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8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1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0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2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9</Pages>
  <Words>8781</Words>
  <Characters>50056</Characters>
  <Application>Microsoft Office Word</Application>
  <DocSecurity>0</DocSecurity>
  <Lines>417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137 Harsh Parmar</dc:creator>
  <cp:lastModifiedBy>Admin</cp:lastModifiedBy>
  <cp:revision>2</cp:revision>
  <dcterms:created xsi:type="dcterms:W3CDTF">2024-05-01T19:04:00Z</dcterms:created>
  <dcterms:modified xsi:type="dcterms:W3CDTF">2024-05-01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909</vt:lpwstr>
  </property>
  <property fmtid="{D5CDD505-2E9C-101B-9397-08002B2CF9AE}" pid="3" name="ICV">
    <vt:lpwstr>5213E8BC160B43E688AA532972504E8E_12</vt:lpwstr>
  </property>
</Properties>
</file>